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5122C505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contestN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173534C1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</w:p>
    <w:p w14:paraId="613A3120" w14:textId="71EF3612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</w:p>
    <w:p w14:paraId="107B78C3" w14:textId="1A9441D4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>
        <w:tc>
          <w:tcPr>
            <w:tcW w:w="5304" w:type="dxa"/>
            <w:shd w:val="clear" w:color="auto" w:fill="D9D9D9" w:themeFill="background1" w:themeFillShade="D9"/>
          </w:tcPr>
          <w:p w14:paraId="5327061F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1B22C109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One Interview:success</w:t>
            </w:r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:</w:t>
            </w:r>
            <w:r w:rsidR="00C02C57">
              <w:rPr>
                <w:rFonts w:cstheme="minorHAnsi"/>
                <w:b w:val="0"/>
              </w:rPr>
              <w:t>fundExam</w:t>
            </w:r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C# Fundamentals:fundPass</w:t>
            </w:r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Algorithms:fun</w:t>
            </w:r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r w:rsidR="00C02C57">
              <w:rPr>
                <w:rFonts w:cstheme="minorHAnsi"/>
                <w:b w:val="0"/>
                <w:color w:val="00B050"/>
              </w:rPr>
              <w:t>fundExam</w:t>
            </w:r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>Java Advanced:funpass</w:t>
            </w:r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:success</w:t>
            </w:r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:asdasd</w:t>
            </w:r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:forrF</w:t>
            </w:r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ispass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forrF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asdasd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3FC2BB03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- </w:t>
      </w:r>
      <w:r w:rsidR="00C02FBD">
        <w:t xml:space="preserve">the </w:t>
      </w:r>
      <w:r w:rsidR="00C02FBD">
        <w:rPr>
          <w:b/>
        </w:rPr>
        <w:t xml:space="preserve">total points of all </w:t>
      </w:r>
      <w:r>
        <w:rPr>
          <w:b/>
        </w:rPr>
        <w:t>contests</w:t>
      </w:r>
      <w:r w:rsidR="00E1467B">
        <w:rPr>
          <w:b/>
        </w:rPr>
        <w:t xml:space="preserve"> (including even points from the same contents)</w:t>
      </w:r>
      <w:r w:rsidR="00C02FBD">
        <w:t>.</w:t>
      </w:r>
      <w:r w:rsidR="00C02FBD">
        <w:rPr>
          <w:rStyle w:val="CodeChar"/>
          <w:rFonts w:cstheme="minorHAnsi"/>
        </w:rPr>
        <w:t xml:space="preserve"> </w:t>
      </w:r>
    </w:p>
    <w:p w14:paraId="68191447" w14:textId="218D8D1E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 xml:space="preserve">. At that point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</w:t>
      </w:r>
      <w:r>
        <w:rPr>
          <w:b/>
        </w:rPr>
        <w:lastRenderedPageBreak/>
        <w:t>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constest</w:t>
      </w:r>
      <w:r>
        <w:t>_n</w:t>
      </w:r>
      <w:r w:rsidR="00C02FBD">
        <w:t>ame}: {</w:t>
      </w:r>
      <w:r>
        <w:t>number_</w:t>
      </w:r>
      <w:r w:rsidR="00C02FBD">
        <w:t>participants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usernameN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total</w:t>
      </w:r>
      <w:r w:rsidR="00E1467B">
        <w:t>_p</w:t>
      </w:r>
      <w:r>
        <w:t>oints</w:t>
      </w:r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total_points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total_points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ni -&gt; JSCore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lastRenderedPageBreak/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total</w:t>
      </w:r>
      <w:r w:rsidR="00CA22B6">
        <w:t>_s</w:t>
      </w:r>
      <w:r>
        <w:t>kill</w:t>
      </w:r>
      <w:r w:rsidR="00CA22B6">
        <w:t>s</w:t>
      </w:r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positionN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dc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>-&gt; Adc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dwarf</w:t>
      </w:r>
      <w:r w:rsidR="00783408">
        <w:t>_n</w:t>
      </w:r>
      <w:r>
        <w:t>ame} &lt;:&gt; {dwarf</w:t>
      </w:r>
      <w:r w:rsidR="00783408">
        <w:t>_h</w:t>
      </w:r>
      <w:r>
        <w:t>at</w:t>
      </w:r>
      <w:r w:rsidR="00783408">
        <w:t>_c</w:t>
      </w:r>
      <w:r>
        <w:t>olor} &lt;:&gt; {dwarf</w:t>
      </w:r>
      <w:r w:rsidR="00783408">
        <w:t>_p</w:t>
      </w:r>
      <w:r>
        <w:t>hysics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lastRenderedPageBreak/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hat</w:t>
      </w:r>
      <w:r w:rsidR="00CA09D9">
        <w:rPr>
          <w:rStyle w:val="CodeChar"/>
        </w:rPr>
        <w:t>_c</w:t>
      </w:r>
      <w:r>
        <w:rPr>
          <w:rStyle w:val="CodeChar"/>
        </w:rPr>
        <w:t>olor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lastRenderedPageBreak/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77777777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77777777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</w:p>
    <w:p w14:paraId="57B447C2" w14:textId="454234B7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</w:p>
    <w:p w14:paraId="3A31C5A1" w14:textId="04CB034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</w:p>
    <w:p w14:paraId="22777766" w14:textId="0E53A27D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Bazgargal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 Dargonax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Obsidion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 Kerizsa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lue Algordox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Bazgargal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Zzazx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Xaarxx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old Ardrax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C218E" w14:textId="77777777" w:rsidR="002B6D73" w:rsidRDefault="002B6D73">
      <w:pPr>
        <w:spacing w:before="0" w:after="0" w:line="240" w:lineRule="auto"/>
      </w:pPr>
      <w:r>
        <w:separator/>
      </w:r>
    </w:p>
  </w:endnote>
  <w:endnote w:type="continuationSeparator" w:id="0">
    <w:p w14:paraId="063D92F7" w14:textId="77777777" w:rsidR="002B6D73" w:rsidRDefault="002B6D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77777777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45DFD5CD" w14:textId="77777777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F10C8" w14:textId="77777777" w:rsidR="002B6D73" w:rsidRDefault="002B6D73">
      <w:pPr>
        <w:spacing w:before="0" w:after="0" w:line="240" w:lineRule="auto"/>
      </w:pPr>
      <w:r>
        <w:separator/>
      </w:r>
    </w:p>
  </w:footnote>
  <w:footnote w:type="continuationSeparator" w:id="0">
    <w:p w14:paraId="679C0481" w14:textId="77777777" w:rsidR="002B6D73" w:rsidRDefault="002B6D7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15"/>
  </w:num>
  <w:num w:numId="10">
    <w:abstractNumId w:val="7"/>
  </w:num>
  <w:num w:numId="11">
    <w:abstractNumId w:val="4"/>
  </w:num>
  <w:num w:numId="12">
    <w:abstractNumId w:val="10"/>
  </w:num>
  <w:num w:numId="13">
    <w:abstractNumId w:val="13"/>
  </w:num>
  <w:num w:numId="14">
    <w:abstractNumId w:val="2"/>
  </w:num>
  <w:num w:numId="15">
    <w:abstractNumId w:val="1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rgUAkMjspSwAAAA="/>
  </w:docVars>
  <w:rsids>
    <w:rsidRoot w:val="005165BD"/>
    <w:rsid w:val="00067C12"/>
    <w:rsid w:val="000F7256"/>
    <w:rsid w:val="00204A94"/>
    <w:rsid w:val="002B6D73"/>
    <w:rsid w:val="00316D25"/>
    <w:rsid w:val="003A3247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97D0C"/>
    <w:rsid w:val="008F6594"/>
    <w:rsid w:val="00990CD6"/>
    <w:rsid w:val="009A516F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F10509"/>
    <w:rsid w:val="00F4023D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5DFFA2-1AF8-44B6-A40D-0F8787B0F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2203</Words>
  <Characters>1256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1-11-10T14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